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B0F8F" w14:textId="77134A1E" w:rsidR="009A253A" w:rsidRDefault="009A253A" w:rsidP="009A253A">
      <w:pPr>
        <w:pStyle w:val="Heading2"/>
      </w:pPr>
      <w:r>
        <w:t xml:space="preserve">Honours Supervision Meeting </w:t>
      </w:r>
      <w:r w:rsidR="00745B34">
        <w:t>Record</w:t>
      </w:r>
    </w:p>
    <w:p w14:paraId="560292D2" w14:textId="6DB14C1B" w:rsidR="009A253A" w:rsidRDefault="009A253A" w:rsidP="009A253A"/>
    <w:p w14:paraId="45C1986D" w14:textId="1FB645D2" w:rsidR="001C4273" w:rsidRDefault="001C4273" w:rsidP="009A253A">
      <w:r>
        <w:t>Please complete</w:t>
      </w:r>
      <w:r w:rsidR="00F031CE">
        <w:t xml:space="preserve"> sections 1 and 2 of this form prior to each individual meeting. Bring the form with these sections completed to each individual meeting.</w:t>
      </w:r>
    </w:p>
    <w:p w14:paraId="2EA149E1" w14:textId="5BA0E810" w:rsidR="005A6D9A" w:rsidRDefault="00A049FB" w:rsidP="009A253A">
      <w:r>
        <w:t xml:space="preserve">During your meeting you should discuss agreed actions with your supervisor. These should represent major tasks to work on </w:t>
      </w:r>
      <w:r w:rsidR="00721E01">
        <w:t>for the next 2-3 weeks. Immediately after the meeting, add these agreed actions to the form</w:t>
      </w:r>
      <w:r w:rsidR="00CC3DE7">
        <w:t>.</w:t>
      </w:r>
    </w:p>
    <w:p w14:paraId="36757B1A" w14:textId="77777777" w:rsidR="00C5699E" w:rsidRDefault="00C5699E" w:rsidP="009A25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379"/>
      </w:tblGrid>
      <w:tr w:rsidR="009A253A" w14:paraId="588A0472" w14:textId="77777777" w:rsidTr="009A253A">
        <w:tc>
          <w:tcPr>
            <w:tcW w:w="2547" w:type="dxa"/>
          </w:tcPr>
          <w:p w14:paraId="5F42E6DE" w14:textId="77777777" w:rsidR="009A253A" w:rsidRPr="001C4273" w:rsidRDefault="009A253A" w:rsidP="009A253A">
            <w:pPr>
              <w:rPr>
                <w:b/>
                <w:bCs/>
              </w:rPr>
            </w:pPr>
            <w:r w:rsidRPr="001C4273">
              <w:rPr>
                <w:b/>
                <w:bCs/>
              </w:rPr>
              <w:t>Student Name</w:t>
            </w:r>
          </w:p>
          <w:p w14:paraId="6137053B" w14:textId="3DD2E90A" w:rsidR="009A253A" w:rsidRPr="001C4273" w:rsidRDefault="009A253A" w:rsidP="009A253A">
            <w:pPr>
              <w:rPr>
                <w:b/>
                <w:bCs/>
              </w:rPr>
            </w:pPr>
          </w:p>
        </w:tc>
        <w:tc>
          <w:tcPr>
            <w:tcW w:w="6379" w:type="dxa"/>
          </w:tcPr>
          <w:p w14:paraId="16D084F9" w14:textId="696D28C7" w:rsidR="009A253A" w:rsidRDefault="00130DC4" w:rsidP="009A253A">
            <w:r>
              <w:t>Shubh Ravishankar Gawhade</w:t>
            </w:r>
          </w:p>
        </w:tc>
      </w:tr>
      <w:tr w:rsidR="009A253A" w14:paraId="0F571D22" w14:textId="77777777" w:rsidTr="009A253A">
        <w:tc>
          <w:tcPr>
            <w:tcW w:w="2547" w:type="dxa"/>
          </w:tcPr>
          <w:p w14:paraId="1FF06352" w14:textId="77777777" w:rsidR="009A253A" w:rsidRPr="001C4273" w:rsidRDefault="009A253A" w:rsidP="009A253A">
            <w:pPr>
              <w:rPr>
                <w:b/>
                <w:bCs/>
              </w:rPr>
            </w:pPr>
            <w:r w:rsidRPr="001C4273">
              <w:rPr>
                <w:b/>
                <w:bCs/>
              </w:rPr>
              <w:t>Supervisor Name</w:t>
            </w:r>
          </w:p>
          <w:p w14:paraId="41D967E6" w14:textId="249FC25E" w:rsidR="009A253A" w:rsidRPr="001C4273" w:rsidRDefault="009A253A" w:rsidP="009A253A">
            <w:pPr>
              <w:rPr>
                <w:b/>
                <w:bCs/>
              </w:rPr>
            </w:pPr>
          </w:p>
        </w:tc>
        <w:tc>
          <w:tcPr>
            <w:tcW w:w="6379" w:type="dxa"/>
          </w:tcPr>
          <w:p w14:paraId="4C73BE44" w14:textId="11B44F53" w:rsidR="009A253A" w:rsidRDefault="00130DC4" w:rsidP="009A253A">
            <w:r>
              <w:t>Martin Zeilinger</w:t>
            </w:r>
          </w:p>
        </w:tc>
      </w:tr>
    </w:tbl>
    <w:p w14:paraId="6E6D5E62" w14:textId="139D9C84" w:rsidR="00CC3DE7" w:rsidRDefault="00CC3DE7" w:rsidP="009A253A"/>
    <w:p w14:paraId="4B2A93A5" w14:textId="3B6EEB1F" w:rsidR="00CC3DE7" w:rsidRDefault="00CC3DE7">
      <w:r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379"/>
      </w:tblGrid>
      <w:tr w:rsidR="00BA010B" w14:paraId="3D242E7D" w14:textId="77777777" w:rsidTr="003B0C72">
        <w:tc>
          <w:tcPr>
            <w:tcW w:w="2547" w:type="dxa"/>
          </w:tcPr>
          <w:p w14:paraId="135284A9" w14:textId="11858ACD" w:rsidR="00BA010B" w:rsidRPr="001C4273" w:rsidRDefault="00CC3DE7" w:rsidP="003B0C72">
            <w:pPr>
              <w:rPr>
                <w:b/>
                <w:bCs/>
              </w:rPr>
            </w:pPr>
            <w:r>
              <w:br w:type="column"/>
            </w:r>
            <w:r w:rsidR="00BA010B" w:rsidRPr="001C4273">
              <w:rPr>
                <w:b/>
                <w:bCs/>
              </w:rPr>
              <w:t>Week</w:t>
            </w:r>
          </w:p>
        </w:tc>
        <w:tc>
          <w:tcPr>
            <w:tcW w:w="6379" w:type="dxa"/>
          </w:tcPr>
          <w:p w14:paraId="5FB8159E" w14:textId="77777777" w:rsidR="00BA010B" w:rsidRDefault="00BA010B" w:rsidP="003B0C72">
            <w:r>
              <w:t>Week 1 Meeting</w:t>
            </w:r>
          </w:p>
          <w:p w14:paraId="43FC3258" w14:textId="4FD594F0" w:rsidR="00BA010B" w:rsidRDefault="00BA010B" w:rsidP="003B0C72"/>
        </w:tc>
      </w:tr>
    </w:tbl>
    <w:p w14:paraId="262C7A09" w14:textId="77777777" w:rsidR="00BA010B" w:rsidRDefault="00BA010B" w:rsidP="009A25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253A" w14:paraId="5B843B27" w14:textId="77777777" w:rsidTr="009A253A">
        <w:tc>
          <w:tcPr>
            <w:tcW w:w="9016" w:type="dxa"/>
          </w:tcPr>
          <w:p w14:paraId="043AB6D2" w14:textId="0157FB62" w:rsidR="009A253A" w:rsidRPr="001C4273" w:rsidRDefault="00DE3DEC" w:rsidP="001C4273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vide a brief summary (fewer than 100 words) to introduce your supervisor to your project</w:t>
            </w:r>
          </w:p>
        </w:tc>
      </w:tr>
      <w:tr w:rsidR="009A253A" w14:paraId="38C18316" w14:textId="77777777" w:rsidTr="009A253A">
        <w:tc>
          <w:tcPr>
            <w:tcW w:w="9016" w:type="dxa"/>
          </w:tcPr>
          <w:p w14:paraId="03BCB099" w14:textId="77777777" w:rsidR="009A253A" w:rsidRDefault="009A253A" w:rsidP="009A253A"/>
          <w:p w14:paraId="4CB7ECBC" w14:textId="29B208CB" w:rsidR="009A253A" w:rsidRDefault="00635D63" w:rsidP="00994744">
            <w:pPr>
              <w:pStyle w:val="ListParagraph"/>
              <w:numPr>
                <w:ilvl w:val="0"/>
                <w:numId w:val="13"/>
              </w:numPr>
            </w:pPr>
            <w:r w:rsidRPr="00635D63">
              <w:t>A story driven 3D-Top-Down hybrid game prototype combining 3D top-down as a base with multiple genres of play-styles</w:t>
            </w:r>
          </w:p>
          <w:p w14:paraId="7ADE2F17" w14:textId="78CF8896" w:rsidR="009A253A" w:rsidRDefault="009A253A" w:rsidP="009A253A"/>
        </w:tc>
      </w:tr>
    </w:tbl>
    <w:p w14:paraId="5BBEB281" w14:textId="60AA9F24" w:rsidR="009A253A" w:rsidRDefault="009A253A" w:rsidP="009A25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253A" w14:paraId="3867B736" w14:textId="77777777" w:rsidTr="0075425A">
        <w:tc>
          <w:tcPr>
            <w:tcW w:w="9016" w:type="dxa"/>
          </w:tcPr>
          <w:p w14:paraId="2777C25A" w14:textId="49F5B383" w:rsidR="009A253A" w:rsidRPr="001C4273" w:rsidRDefault="00144207" w:rsidP="001C4273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genda for current meeting (questions you wish to ask/feedback you require)</w:t>
            </w:r>
          </w:p>
        </w:tc>
      </w:tr>
      <w:tr w:rsidR="009A253A" w14:paraId="5F4332C5" w14:textId="77777777" w:rsidTr="0075425A">
        <w:tc>
          <w:tcPr>
            <w:tcW w:w="9016" w:type="dxa"/>
          </w:tcPr>
          <w:p w14:paraId="7DEC5526" w14:textId="77777777" w:rsidR="009A253A" w:rsidRDefault="009A253A" w:rsidP="0075425A"/>
          <w:p w14:paraId="6E8B9E65" w14:textId="535B2BCA" w:rsidR="009A253A" w:rsidRDefault="00DE3DEC" w:rsidP="00C1344F">
            <w:pPr>
              <w:pStyle w:val="ListParagraph"/>
              <w:numPr>
                <w:ilvl w:val="0"/>
                <w:numId w:val="13"/>
              </w:numPr>
            </w:pPr>
            <w:r w:rsidRPr="00C1344F">
              <w:rPr>
                <w:b/>
                <w:bCs/>
              </w:rPr>
              <w:t>Ethics application</w:t>
            </w:r>
            <w:r>
              <w:t xml:space="preserve"> – Please discuss this with your supervisor at this meeting</w:t>
            </w:r>
            <w:r w:rsidR="00247176">
              <w:t xml:space="preserve"> and aim to have this approved or adjustments agreed.</w:t>
            </w:r>
          </w:p>
          <w:p w14:paraId="18B4DDFD" w14:textId="2635A4CB" w:rsidR="008777EA" w:rsidRDefault="008777EA" w:rsidP="00C1344F">
            <w:pPr>
              <w:pStyle w:val="ListParagraph"/>
              <w:numPr>
                <w:ilvl w:val="0"/>
                <w:numId w:val="13"/>
              </w:numPr>
            </w:pPr>
            <w:r w:rsidRPr="00C1344F">
              <w:rPr>
                <w:b/>
                <w:bCs/>
              </w:rPr>
              <w:t>Research Project Risk Assessment</w:t>
            </w:r>
            <w:r>
              <w:t xml:space="preserve"> – Please discuss this with your supervisor at this meeting and aim to have this agreed and signed for upload.</w:t>
            </w:r>
          </w:p>
          <w:p w14:paraId="7D4871D0" w14:textId="77777777" w:rsidR="009A253A" w:rsidRDefault="009A253A" w:rsidP="0075425A"/>
        </w:tc>
      </w:tr>
    </w:tbl>
    <w:p w14:paraId="0CA8169A" w14:textId="3B1B7A87" w:rsidR="009A253A" w:rsidRDefault="009A253A" w:rsidP="009A25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253A" w14:paraId="23A20C3C" w14:textId="77777777" w:rsidTr="0075425A">
        <w:tc>
          <w:tcPr>
            <w:tcW w:w="9016" w:type="dxa"/>
          </w:tcPr>
          <w:p w14:paraId="1479E710" w14:textId="25D4907B" w:rsidR="009A253A" w:rsidRPr="001C4273" w:rsidRDefault="009A253A" w:rsidP="001C4273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>Agreed actions</w:t>
            </w:r>
          </w:p>
        </w:tc>
      </w:tr>
      <w:tr w:rsidR="009A253A" w14:paraId="442CC23A" w14:textId="77777777" w:rsidTr="0075425A">
        <w:tc>
          <w:tcPr>
            <w:tcW w:w="9016" w:type="dxa"/>
          </w:tcPr>
          <w:p w14:paraId="2EF724E2" w14:textId="5CE07549" w:rsidR="00C229E5" w:rsidRDefault="00C229E5" w:rsidP="00C229E5"/>
          <w:p w14:paraId="2A00582C" w14:textId="2949CDC6" w:rsidR="00C229E5" w:rsidRDefault="00C229E5" w:rsidP="00CE1001">
            <w:pPr>
              <w:pStyle w:val="ListParagraph"/>
              <w:numPr>
                <w:ilvl w:val="0"/>
                <w:numId w:val="12"/>
              </w:numPr>
            </w:pPr>
            <w:r>
              <w:t>Approved ethics application and risk assessment form.</w:t>
            </w:r>
          </w:p>
          <w:p w14:paraId="7A485689" w14:textId="77777777" w:rsidR="009A253A" w:rsidRDefault="009A253A" w:rsidP="0075425A"/>
        </w:tc>
      </w:tr>
    </w:tbl>
    <w:p w14:paraId="2838574D" w14:textId="1DC7E9E9" w:rsidR="00BB41A9" w:rsidRDefault="00BB41A9" w:rsidP="009A253A"/>
    <w:p w14:paraId="5DA1845D" w14:textId="77777777" w:rsidR="00BB41A9" w:rsidRPr="009A253A" w:rsidRDefault="00BB41A9" w:rsidP="009A253A">
      <w:r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379"/>
      </w:tblGrid>
      <w:tr w:rsidR="00BB41A9" w14:paraId="67FD3C42" w14:textId="77777777" w:rsidTr="003B0C72">
        <w:tc>
          <w:tcPr>
            <w:tcW w:w="2547" w:type="dxa"/>
          </w:tcPr>
          <w:p w14:paraId="185FBF20" w14:textId="77777777" w:rsidR="00BB41A9" w:rsidRPr="001C4273" w:rsidRDefault="00BB41A9" w:rsidP="003B0C72">
            <w:pPr>
              <w:rPr>
                <w:b/>
                <w:bCs/>
              </w:rPr>
            </w:pPr>
            <w:r>
              <w:br w:type="column"/>
            </w:r>
            <w:r w:rsidRPr="001C4273">
              <w:rPr>
                <w:b/>
                <w:bCs/>
              </w:rPr>
              <w:t>Week</w:t>
            </w:r>
          </w:p>
        </w:tc>
        <w:tc>
          <w:tcPr>
            <w:tcW w:w="6379" w:type="dxa"/>
          </w:tcPr>
          <w:p w14:paraId="145A51B5" w14:textId="700ECBE2" w:rsidR="00BB41A9" w:rsidRDefault="00BB41A9" w:rsidP="003B0C72">
            <w:r>
              <w:t>Week 4 Meeting</w:t>
            </w:r>
          </w:p>
        </w:tc>
      </w:tr>
    </w:tbl>
    <w:p w14:paraId="78FD8FF5" w14:textId="77777777" w:rsidR="00BB41A9" w:rsidRDefault="00BB41A9" w:rsidP="00BB41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B41A9" w14:paraId="3E21FA02" w14:textId="77777777" w:rsidTr="003B0C72">
        <w:tc>
          <w:tcPr>
            <w:tcW w:w="9016" w:type="dxa"/>
          </w:tcPr>
          <w:p w14:paraId="32889DFE" w14:textId="17FDF7B7" w:rsidR="00BB41A9" w:rsidRPr="001C4273" w:rsidRDefault="00BB41A9" w:rsidP="00BB41A9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>Agreed actions from previous meeting</w:t>
            </w:r>
          </w:p>
        </w:tc>
      </w:tr>
      <w:tr w:rsidR="00BB41A9" w14:paraId="0EC9DA53" w14:textId="77777777" w:rsidTr="003B0C72">
        <w:tc>
          <w:tcPr>
            <w:tcW w:w="9016" w:type="dxa"/>
          </w:tcPr>
          <w:p w14:paraId="3880E54F" w14:textId="77777777" w:rsidR="00BB41A9" w:rsidRDefault="00BB41A9" w:rsidP="003B0C72"/>
          <w:p w14:paraId="43E9E596" w14:textId="1265D452" w:rsidR="00BB41A9" w:rsidRDefault="00CA2582" w:rsidP="00E52685">
            <w:pPr>
              <w:pStyle w:val="ListParagraph"/>
              <w:numPr>
                <w:ilvl w:val="0"/>
                <w:numId w:val="11"/>
              </w:numPr>
            </w:pPr>
            <w:r>
              <w:t>Approved Ethics application and Risk Assessment form</w:t>
            </w:r>
          </w:p>
          <w:p w14:paraId="7F1975D1" w14:textId="77777777" w:rsidR="00BB41A9" w:rsidRDefault="00BB41A9" w:rsidP="003B0C72"/>
        </w:tc>
      </w:tr>
    </w:tbl>
    <w:p w14:paraId="70C95E51" w14:textId="77777777" w:rsidR="00BB41A9" w:rsidRDefault="00BB41A9" w:rsidP="00BB41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B41A9" w14:paraId="0827A0C1" w14:textId="77777777" w:rsidTr="003B0C72">
        <w:tc>
          <w:tcPr>
            <w:tcW w:w="9016" w:type="dxa"/>
          </w:tcPr>
          <w:p w14:paraId="78344428" w14:textId="77777777" w:rsidR="00BB41A9" w:rsidRPr="001C4273" w:rsidRDefault="00BB41A9" w:rsidP="00BB41A9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 xml:space="preserve">Outline of main progress since </w:t>
            </w:r>
            <w:r>
              <w:rPr>
                <w:b/>
                <w:bCs/>
                <w:sz w:val="24"/>
                <w:szCs w:val="24"/>
              </w:rPr>
              <w:t>previous</w:t>
            </w:r>
            <w:r w:rsidRPr="001C4273">
              <w:rPr>
                <w:b/>
                <w:bCs/>
                <w:sz w:val="24"/>
                <w:szCs w:val="24"/>
              </w:rPr>
              <w:t xml:space="preserve"> meeting</w:t>
            </w:r>
            <w:r>
              <w:rPr>
                <w:b/>
                <w:bCs/>
                <w:sz w:val="24"/>
                <w:szCs w:val="24"/>
              </w:rPr>
              <w:br/>
            </w:r>
            <w:r w:rsidRPr="00144207">
              <w:rPr>
                <w:sz w:val="24"/>
                <w:szCs w:val="24"/>
              </w:rPr>
              <w:t>and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br/>
              <w:t>Agenda for current meeting (questions you wish to ask/feedback you require)</w:t>
            </w:r>
          </w:p>
        </w:tc>
      </w:tr>
      <w:tr w:rsidR="00BB41A9" w14:paraId="63AF0591" w14:textId="77777777" w:rsidTr="003B0C72">
        <w:tc>
          <w:tcPr>
            <w:tcW w:w="9016" w:type="dxa"/>
          </w:tcPr>
          <w:p w14:paraId="734EC714" w14:textId="77777777" w:rsidR="00BB41A9" w:rsidRDefault="00BB41A9" w:rsidP="003B0C72"/>
          <w:p w14:paraId="30384899" w14:textId="7AFFBBC8" w:rsidR="00BB41A9" w:rsidRDefault="00E52685" w:rsidP="00D209CF">
            <w:pPr>
              <w:pStyle w:val="ListParagraph"/>
              <w:numPr>
                <w:ilvl w:val="0"/>
                <w:numId w:val="9"/>
              </w:numPr>
            </w:pPr>
            <w:r>
              <w:t>Progress with interactables and the hidden intelligence system.</w:t>
            </w:r>
          </w:p>
          <w:p w14:paraId="3FD3EB28" w14:textId="1ABE8E6D" w:rsidR="00E52685" w:rsidRDefault="00CB7A3F" w:rsidP="00D209CF">
            <w:pPr>
              <w:pStyle w:val="ListParagraph"/>
              <w:numPr>
                <w:ilvl w:val="0"/>
                <w:numId w:val="9"/>
              </w:numPr>
            </w:pPr>
            <w:r>
              <w:t>Suggestions for having the intelligence system without branching dialogues but still making the experience different.</w:t>
            </w:r>
          </w:p>
          <w:p w14:paraId="7A45D2A5" w14:textId="77777777" w:rsidR="00BB41A9" w:rsidRDefault="00BB41A9" w:rsidP="003B0C72"/>
        </w:tc>
      </w:tr>
    </w:tbl>
    <w:p w14:paraId="4C756ECE" w14:textId="77777777" w:rsidR="00BB41A9" w:rsidRDefault="00BB41A9" w:rsidP="00BB41A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B41A9" w14:paraId="458AFFF5" w14:textId="77777777" w:rsidTr="003B0C72">
        <w:tc>
          <w:tcPr>
            <w:tcW w:w="9016" w:type="dxa"/>
          </w:tcPr>
          <w:p w14:paraId="5028BA97" w14:textId="77777777" w:rsidR="00BB41A9" w:rsidRPr="001C4273" w:rsidRDefault="00BB41A9" w:rsidP="00BB41A9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>Agreed actions</w:t>
            </w:r>
          </w:p>
        </w:tc>
      </w:tr>
      <w:tr w:rsidR="00BB41A9" w14:paraId="116650C2" w14:textId="77777777" w:rsidTr="003B0C72">
        <w:tc>
          <w:tcPr>
            <w:tcW w:w="9016" w:type="dxa"/>
          </w:tcPr>
          <w:p w14:paraId="008A3053" w14:textId="77777777" w:rsidR="00BB41A9" w:rsidRDefault="00BB41A9" w:rsidP="003B0C72"/>
          <w:p w14:paraId="506C9D38" w14:textId="7F922DEF" w:rsidR="00BB41A9" w:rsidRDefault="00693219" w:rsidP="001E4D19">
            <w:pPr>
              <w:pStyle w:val="ListParagraph"/>
              <w:numPr>
                <w:ilvl w:val="0"/>
                <w:numId w:val="9"/>
              </w:numPr>
            </w:pPr>
            <w:r>
              <w:t>Interactables with</w:t>
            </w:r>
            <w:r w:rsidR="00C54E2A">
              <w:t xml:space="preserve"> intelligence system with</w:t>
            </w:r>
            <w:r>
              <w:t xml:space="preserve"> different dialogues without branching paths to show that it is possible since it is a prototype</w:t>
            </w:r>
            <w:r w:rsidR="00C54E2A">
              <w:t xml:space="preserve"> and have a minimal impact on the story.</w:t>
            </w:r>
          </w:p>
          <w:p w14:paraId="71D8489B" w14:textId="77777777" w:rsidR="00BB41A9" w:rsidRDefault="00BB41A9" w:rsidP="003B0C72"/>
        </w:tc>
      </w:tr>
    </w:tbl>
    <w:p w14:paraId="5ED1481A" w14:textId="55C76D19" w:rsidR="00480B3A" w:rsidRDefault="00480B3A" w:rsidP="009A253A"/>
    <w:p w14:paraId="502B0D04" w14:textId="77777777" w:rsidR="00480B3A" w:rsidRPr="009A253A" w:rsidRDefault="00480B3A" w:rsidP="009A253A">
      <w:r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379"/>
      </w:tblGrid>
      <w:tr w:rsidR="00480B3A" w14:paraId="732A7B9D" w14:textId="77777777" w:rsidTr="003B0C72">
        <w:tc>
          <w:tcPr>
            <w:tcW w:w="2547" w:type="dxa"/>
          </w:tcPr>
          <w:p w14:paraId="1E9F3429" w14:textId="77777777" w:rsidR="00480B3A" w:rsidRPr="001C4273" w:rsidRDefault="00480B3A" w:rsidP="003B0C72">
            <w:pPr>
              <w:rPr>
                <w:b/>
                <w:bCs/>
              </w:rPr>
            </w:pPr>
            <w:r>
              <w:br w:type="column"/>
            </w:r>
            <w:r w:rsidRPr="001C4273">
              <w:rPr>
                <w:b/>
                <w:bCs/>
              </w:rPr>
              <w:t>Week</w:t>
            </w:r>
          </w:p>
        </w:tc>
        <w:tc>
          <w:tcPr>
            <w:tcW w:w="6379" w:type="dxa"/>
          </w:tcPr>
          <w:p w14:paraId="19F1FAAD" w14:textId="0D031409" w:rsidR="00480B3A" w:rsidRDefault="00480B3A" w:rsidP="003B0C72">
            <w:r>
              <w:t>Week 8 Meeting</w:t>
            </w:r>
          </w:p>
        </w:tc>
      </w:tr>
    </w:tbl>
    <w:p w14:paraId="3FD51BCA" w14:textId="77777777" w:rsidR="00480B3A" w:rsidRDefault="00480B3A" w:rsidP="00480B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0B3A" w14:paraId="76B7E81A" w14:textId="77777777" w:rsidTr="003B0C72">
        <w:tc>
          <w:tcPr>
            <w:tcW w:w="9016" w:type="dxa"/>
          </w:tcPr>
          <w:p w14:paraId="6D97E1A2" w14:textId="77777777" w:rsidR="00480B3A" w:rsidRPr="001C4273" w:rsidRDefault="00480B3A" w:rsidP="00480B3A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>Agreed actions from previous meeting</w:t>
            </w:r>
          </w:p>
        </w:tc>
      </w:tr>
      <w:tr w:rsidR="00480B3A" w14:paraId="3B767DCA" w14:textId="77777777" w:rsidTr="003B0C72">
        <w:tc>
          <w:tcPr>
            <w:tcW w:w="9016" w:type="dxa"/>
          </w:tcPr>
          <w:p w14:paraId="08502F26" w14:textId="77777777" w:rsidR="00480B3A" w:rsidRDefault="00480B3A" w:rsidP="003B0C72"/>
          <w:p w14:paraId="072D8878" w14:textId="4F5DEB3D" w:rsidR="00480B3A" w:rsidRDefault="00E948DD" w:rsidP="003B0C72">
            <w:pPr>
              <w:pStyle w:val="ListParagraph"/>
              <w:numPr>
                <w:ilvl w:val="0"/>
                <w:numId w:val="9"/>
              </w:numPr>
            </w:pPr>
            <w:r>
              <w:t>Interactables with intelligence system with different dialogues without branching paths to show that it is possible since it is a prototype and have a minimal impact on the story.</w:t>
            </w:r>
          </w:p>
          <w:p w14:paraId="78D917E4" w14:textId="77777777" w:rsidR="00480B3A" w:rsidRDefault="00480B3A" w:rsidP="003B0C72"/>
        </w:tc>
      </w:tr>
    </w:tbl>
    <w:p w14:paraId="4BC480E1" w14:textId="77777777" w:rsidR="00480B3A" w:rsidRDefault="00480B3A" w:rsidP="00480B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0B3A" w14:paraId="74480D57" w14:textId="77777777" w:rsidTr="003B0C72">
        <w:tc>
          <w:tcPr>
            <w:tcW w:w="9016" w:type="dxa"/>
          </w:tcPr>
          <w:p w14:paraId="4C91110D" w14:textId="77777777" w:rsidR="00480B3A" w:rsidRPr="001C4273" w:rsidRDefault="00480B3A" w:rsidP="00480B3A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 xml:space="preserve">Outline of main progress since </w:t>
            </w:r>
            <w:r>
              <w:rPr>
                <w:b/>
                <w:bCs/>
                <w:sz w:val="24"/>
                <w:szCs w:val="24"/>
              </w:rPr>
              <w:t>previous</w:t>
            </w:r>
            <w:r w:rsidRPr="001C4273">
              <w:rPr>
                <w:b/>
                <w:bCs/>
                <w:sz w:val="24"/>
                <w:szCs w:val="24"/>
              </w:rPr>
              <w:t xml:space="preserve"> meeting</w:t>
            </w:r>
            <w:r>
              <w:rPr>
                <w:b/>
                <w:bCs/>
                <w:sz w:val="24"/>
                <w:szCs w:val="24"/>
              </w:rPr>
              <w:br/>
            </w:r>
            <w:r w:rsidRPr="00144207">
              <w:rPr>
                <w:sz w:val="24"/>
                <w:szCs w:val="24"/>
              </w:rPr>
              <w:t>and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br/>
              <w:t>Agenda for current meeting (questions you wish to ask/feedback you require)</w:t>
            </w:r>
          </w:p>
        </w:tc>
      </w:tr>
      <w:tr w:rsidR="00480B3A" w14:paraId="30EAEA75" w14:textId="77777777" w:rsidTr="003B0C72">
        <w:tc>
          <w:tcPr>
            <w:tcW w:w="9016" w:type="dxa"/>
          </w:tcPr>
          <w:p w14:paraId="0B34B8D9" w14:textId="77777777" w:rsidR="00480B3A" w:rsidRDefault="00480B3A" w:rsidP="003B0C72"/>
          <w:p w14:paraId="72B5C6B8" w14:textId="0B5DD29E" w:rsidR="005F2071" w:rsidRDefault="000E35BA" w:rsidP="00E47014">
            <w:pPr>
              <w:pStyle w:val="ListParagraph"/>
              <w:numPr>
                <w:ilvl w:val="0"/>
                <w:numId w:val="9"/>
              </w:numPr>
            </w:pPr>
            <w:r>
              <w:t xml:space="preserve">Showing </w:t>
            </w:r>
            <w:r w:rsidR="002013CD">
              <w:t>week 7 presentation and feedback from that.</w:t>
            </w:r>
          </w:p>
          <w:p w14:paraId="00A4023A" w14:textId="33338D1D" w:rsidR="00480B3A" w:rsidRDefault="00C02162" w:rsidP="00E47014">
            <w:pPr>
              <w:pStyle w:val="ListParagraph"/>
              <w:numPr>
                <w:ilvl w:val="0"/>
                <w:numId w:val="9"/>
              </w:numPr>
            </w:pPr>
            <w:r>
              <w:t>P</w:t>
            </w:r>
            <w:r w:rsidR="000E35BA">
              <w:t>rogress with game mechanics and starting of AI development.</w:t>
            </w:r>
          </w:p>
          <w:p w14:paraId="2EF610B0" w14:textId="77777777" w:rsidR="00480B3A" w:rsidRDefault="00480B3A" w:rsidP="003B0C72"/>
        </w:tc>
      </w:tr>
    </w:tbl>
    <w:p w14:paraId="3F316A86" w14:textId="77777777" w:rsidR="00480B3A" w:rsidRDefault="00480B3A" w:rsidP="00480B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0B3A" w14:paraId="0A0A6DFD" w14:textId="77777777" w:rsidTr="003B0C72">
        <w:tc>
          <w:tcPr>
            <w:tcW w:w="9016" w:type="dxa"/>
          </w:tcPr>
          <w:p w14:paraId="65D07AF8" w14:textId="77777777" w:rsidR="00480B3A" w:rsidRPr="001C4273" w:rsidRDefault="00480B3A" w:rsidP="00480B3A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>Agreed actions</w:t>
            </w:r>
          </w:p>
        </w:tc>
      </w:tr>
      <w:tr w:rsidR="00480B3A" w14:paraId="6865AD44" w14:textId="77777777" w:rsidTr="003B0C72">
        <w:tc>
          <w:tcPr>
            <w:tcW w:w="9016" w:type="dxa"/>
          </w:tcPr>
          <w:p w14:paraId="4D2A39FB" w14:textId="77777777" w:rsidR="00480B3A" w:rsidRDefault="00480B3A" w:rsidP="003B0C72"/>
          <w:p w14:paraId="67FF3F6D" w14:textId="349573B5" w:rsidR="00480B3A" w:rsidRDefault="00A4597E" w:rsidP="00EA77DB">
            <w:pPr>
              <w:pStyle w:val="ListParagraph"/>
              <w:numPr>
                <w:ilvl w:val="0"/>
                <w:numId w:val="9"/>
              </w:numPr>
            </w:pPr>
            <w:r>
              <w:t xml:space="preserve">Project seems to be on </w:t>
            </w:r>
            <w:r w:rsidR="00F34A30">
              <w:t>track.</w:t>
            </w:r>
          </w:p>
          <w:p w14:paraId="53AD558F" w14:textId="36861A27" w:rsidR="00A4597E" w:rsidRDefault="00A4597E" w:rsidP="00EA77DB">
            <w:pPr>
              <w:pStyle w:val="ListParagraph"/>
              <w:numPr>
                <w:ilvl w:val="0"/>
                <w:numId w:val="9"/>
              </w:numPr>
            </w:pPr>
            <w:r>
              <w:t xml:space="preserve">Start writing </w:t>
            </w:r>
            <w:r w:rsidR="005C4A08">
              <w:t>p</w:t>
            </w:r>
            <w:r w:rsidR="00540512">
              <w:t>ost-mortem</w:t>
            </w:r>
            <w:r>
              <w:t xml:space="preserve"> report.</w:t>
            </w:r>
          </w:p>
          <w:p w14:paraId="4631325B" w14:textId="77777777" w:rsidR="00480B3A" w:rsidRDefault="00480B3A" w:rsidP="003B0C72"/>
        </w:tc>
      </w:tr>
    </w:tbl>
    <w:p w14:paraId="6A0B7D01" w14:textId="01FD5E40" w:rsidR="00480B3A" w:rsidRDefault="00480B3A" w:rsidP="009A253A"/>
    <w:p w14:paraId="036CABE9" w14:textId="77777777" w:rsidR="00480B3A" w:rsidRPr="009A253A" w:rsidRDefault="00480B3A" w:rsidP="009A253A">
      <w:r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379"/>
      </w:tblGrid>
      <w:tr w:rsidR="00480B3A" w14:paraId="04388342" w14:textId="77777777" w:rsidTr="003B0C72">
        <w:tc>
          <w:tcPr>
            <w:tcW w:w="2547" w:type="dxa"/>
          </w:tcPr>
          <w:p w14:paraId="7B0BB7DF" w14:textId="77777777" w:rsidR="00480B3A" w:rsidRPr="001C4273" w:rsidRDefault="00480B3A" w:rsidP="003B0C72">
            <w:pPr>
              <w:rPr>
                <w:b/>
                <w:bCs/>
              </w:rPr>
            </w:pPr>
            <w:r>
              <w:br w:type="column"/>
            </w:r>
            <w:r w:rsidRPr="001C4273">
              <w:rPr>
                <w:b/>
                <w:bCs/>
              </w:rPr>
              <w:t>Week</w:t>
            </w:r>
          </w:p>
        </w:tc>
        <w:tc>
          <w:tcPr>
            <w:tcW w:w="6379" w:type="dxa"/>
          </w:tcPr>
          <w:p w14:paraId="19664A2E" w14:textId="77777777" w:rsidR="00480B3A" w:rsidRDefault="00480B3A" w:rsidP="003B0C72">
            <w:r>
              <w:t>Week 11 Meeting</w:t>
            </w:r>
          </w:p>
        </w:tc>
      </w:tr>
    </w:tbl>
    <w:p w14:paraId="07102577" w14:textId="77777777" w:rsidR="00480B3A" w:rsidRDefault="00480B3A" w:rsidP="00480B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0B3A" w14:paraId="0F5F0713" w14:textId="77777777" w:rsidTr="003B0C72">
        <w:tc>
          <w:tcPr>
            <w:tcW w:w="9016" w:type="dxa"/>
          </w:tcPr>
          <w:p w14:paraId="1179F956" w14:textId="77777777" w:rsidR="00480B3A" w:rsidRPr="001C4273" w:rsidRDefault="00480B3A" w:rsidP="00480B3A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>Agreed actions from previous meeting</w:t>
            </w:r>
          </w:p>
        </w:tc>
      </w:tr>
      <w:tr w:rsidR="00480B3A" w14:paraId="62AFBF09" w14:textId="77777777" w:rsidTr="003B0C72">
        <w:tc>
          <w:tcPr>
            <w:tcW w:w="9016" w:type="dxa"/>
          </w:tcPr>
          <w:p w14:paraId="4B9F2B89" w14:textId="77777777" w:rsidR="00480B3A" w:rsidRDefault="00480B3A" w:rsidP="003B0C72"/>
          <w:p w14:paraId="72D806C6" w14:textId="77777777" w:rsidR="00D051B3" w:rsidRDefault="00D051B3" w:rsidP="00D051B3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>Project seems to be on track.</w:t>
            </w:r>
          </w:p>
          <w:p w14:paraId="3455F31F" w14:textId="25B7AFB9" w:rsidR="00480B3A" w:rsidRDefault="00D051B3" w:rsidP="003B0C72">
            <w:pPr>
              <w:pStyle w:val="ListParagraph"/>
              <w:numPr>
                <w:ilvl w:val="0"/>
                <w:numId w:val="9"/>
              </w:numPr>
            </w:pPr>
            <w:r>
              <w:t>Start writing post-mortem report.</w:t>
            </w:r>
          </w:p>
          <w:p w14:paraId="605CC99F" w14:textId="77777777" w:rsidR="00480B3A" w:rsidRDefault="00480B3A" w:rsidP="003B0C72"/>
        </w:tc>
      </w:tr>
    </w:tbl>
    <w:p w14:paraId="0B40BA27" w14:textId="77777777" w:rsidR="00480B3A" w:rsidRDefault="00480B3A" w:rsidP="00480B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0B3A" w14:paraId="178E0A45" w14:textId="77777777" w:rsidTr="003B0C72">
        <w:tc>
          <w:tcPr>
            <w:tcW w:w="9016" w:type="dxa"/>
          </w:tcPr>
          <w:p w14:paraId="4D3223A3" w14:textId="77777777" w:rsidR="00480B3A" w:rsidRPr="001C4273" w:rsidRDefault="00480B3A" w:rsidP="00480B3A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 xml:space="preserve">Outline of main progress since </w:t>
            </w:r>
            <w:r>
              <w:rPr>
                <w:b/>
                <w:bCs/>
                <w:sz w:val="24"/>
                <w:szCs w:val="24"/>
              </w:rPr>
              <w:t>previous</w:t>
            </w:r>
            <w:r w:rsidRPr="001C4273">
              <w:rPr>
                <w:b/>
                <w:bCs/>
                <w:sz w:val="24"/>
                <w:szCs w:val="24"/>
              </w:rPr>
              <w:t xml:space="preserve"> meeting</w:t>
            </w:r>
            <w:r>
              <w:rPr>
                <w:b/>
                <w:bCs/>
                <w:sz w:val="24"/>
                <w:szCs w:val="24"/>
              </w:rPr>
              <w:br/>
            </w:r>
            <w:r w:rsidRPr="00144207">
              <w:rPr>
                <w:sz w:val="24"/>
                <w:szCs w:val="24"/>
              </w:rPr>
              <w:t>and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br/>
              <w:t>Agenda for current meeting (questions you wish to ask/feedback you require)</w:t>
            </w:r>
          </w:p>
        </w:tc>
      </w:tr>
      <w:tr w:rsidR="00480B3A" w14:paraId="4DA17B46" w14:textId="77777777" w:rsidTr="003B0C72">
        <w:tc>
          <w:tcPr>
            <w:tcW w:w="9016" w:type="dxa"/>
          </w:tcPr>
          <w:p w14:paraId="3F2CBBAE" w14:textId="77777777" w:rsidR="00480B3A" w:rsidRDefault="00480B3A" w:rsidP="003B0C72"/>
          <w:p w14:paraId="3228C80C" w14:textId="29A20262" w:rsidR="00480B3A" w:rsidRDefault="0012720F" w:rsidP="00CC0D11">
            <w:pPr>
              <w:pStyle w:val="ListParagraph"/>
              <w:numPr>
                <w:ilvl w:val="0"/>
                <w:numId w:val="9"/>
              </w:numPr>
            </w:pPr>
            <w:r>
              <w:t xml:space="preserve">Ai </w:t>
            </w:r>
            <w:r w:rsidR="00E173AA">
              <w:t>combat</w:t>
            </w:r>
            <w:r>
              <w:t xml:space="preserve"> </w:t>
            </w:r>
            <w:r w:rsidR="00E173AA">
              <w:t xml:space="preserve">as friends and enemies when </w:t>
            </w:r>
            <w:r w:rsidR="009B317A">
              <w:t>needed.</w:t>
            </w:r>
          </w:p>
          <w:p w14:paraId="553B7365" w14:textId="2CD8599B" w:rsidR="006914ED" w:rsidRDefault="004F0602" w:rsidP="00CC0D11">
            <w:pPr>
              <w:pStyle w:val="ListParagraph"/>
              <w:numPr>
                <w:ilvl w:val="0"/>
                <w:numId w:val="9"/>
              </w:numPr>
            </w:pPr>
            <w:r>
              <w:t xml:space="preserve">New </w:t>
            </w:r>
            <w:r w:rsidR="00F75CA2">
              <w:t>environment</w:t>
            </w:r>
            <w:r>
              <w:t xml:space="preserve"> added</w:t>
            </w:r>
            <w:r w:rsidR="00E941BD">
              <w:t>.</w:t>
            </w:r>
          </w:p>
          <w:p w14:paraId="618F32EC" w14:textId="77777777" w:rsidR="00480B3A" w:rsidRDefault="00480B3A" w:rsidP="003B0C72"/>
        </w:tc>
      </w:tr>
    </w:tbl>
    <w:p w14:paraId="470309B7" w14:textId="77777777" w:rsidR="00480B3A" w:rsidRDefault="00480B3A" w:rsidP="00480B3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80B3A" w14:paraId="29F77106" w14:textId="77777777" w:rsidTr="003B0C72">
        <w:tc>
          <w:tcPr>
            <w:tcW w:w="9016" w:type="dxa"/>
          </w:tcPr>
          <w:p w14:paraId="5A9890CA" w14:textId="77777777" w:rsidR="00480B3A" w:rsidRPr="001C4273" w:rsidRDefault="00480B3A" w:rsidP="00480B3A">
            <w:pPr>
              <w:pStyle w:val="ListParagraph"/>
              <w:numPr>
                <w:ilvl w:val="0"/>
                <w:numId w:val="4"/>
              </w:numPr>
              <w:rPr>
                <w:b/>
                <w:bCs/>
                <w:sz w:val="24"/>
                <w:szCs w:val="24"/>
              </w:rPr>
            </w:pPr>
            <w:r w:rsidRPr="001C4273">
              <w:rPr>
                <w:b/>
                <w:bCs/>
                <w:sz w:val="24"/>
                <w:szCs w:val="24"/>
              </w:rPr>
              <w:t>Agreed actions</w:t>
            </w:r>
          </w:p>
        </w:tc>
      </w:tr>
      <w:tr w:rsidR="00480B3A" w14:paraId="6BCA3C16" w14:textId="77777777" w:rsidTr="003B0C72">
        <w:tc>
          <w:tcPr>
            <w:tcW w:w="9016" w:type="dxa"/>
          </w:tcPr>
          <w:p w14:paraId="14B7AC47" w14:textId="77777777" w:rsidR="00480B3A" w:rsidRDefault="00480B3A" w:rsidP="003B0C72"/>
          <w:p w14:paraId="6558E300" w14:textId="575195FC" w:rsidR="00480B3A" w:rsidRDefault="00DC090C" w:rsidP="00735C47">
            <w:pPr>
              <w:pStyle w:val="ListParagraph"/>
              <w:numPr>
                <w:ilvl w:val="0"/>
                <w:numId w:val="9"/>
              </w:numPr>
            </w:pPr>
            <w:r>
              <w:t>On track, keep going on</w:t>
            </w:r>
          </w:p>
          <w:p w14:paraId="1E097495" w14:textId="77777777" w:rsidR="00480B3A" w:rsidRDefault="00480B3A" w:rsidP="003B0C72"/>
        </w:tc>
      </w:tr>
    </w:tbl>
    <w:p w14:paraId="60C85F50" w14:textId="70157D16" w:rsidR="009A253A" w:rsidRPr="009A253A" w:rsidRDefault="009A253A" w:rsidP="009A253A"/>
    <w:sectPr w:rsidR="009A253A" w:rsidRPr="009A25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85839"/>
    <w:multiLevelType w:val="hybridMultilevel"/>
    <w:tmpl w:val="5EBE39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446D71"/>
    <w:multiLevelType w:val="hybridMultilevel"/>
    <w:tmpl w:val="80443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26736"/>
    <w:multiLevelType w:val="hybridMultilevel"/>
    <w:tmpl w:val="5EBE39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2C1AD4"/>
    <w:multiLevelType w:val="hybridMultilevel"/>
    <w:tmpl w:val="C8F04AC4"/>
    <w:lvl w:ilvl="0" w:tplc="D6A041C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455DB9"/>
    <w:multiLevelType w:val="hybridMultilevel"/>
    <w:tmpl w:val="0266531E"/>
    <w:lvl w:ilvl="0" w:tplc="91F847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2176A"/>
    <w:multiLevelType w:val="hybridMultilevel"/>
    <w:tmpl w:val="AF409A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F86EAE"/>
    <w:multiLevelType w:val="hybridMultilevel"/>
    <w:tmpl w:val="E8C08DE8"/>
    <w:lvl w:ilvl="0" w:tplc="B6C085E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47E96"/>
    <w:multiLevelType w:val="hybridMultilevel"/>
    <w:tmpl w:val="5EBE39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D147BF"/>
    <w:multiLevelType w:val="hybridMultilevel"/>
    <w:tmpl w:val="4F668A0C"/>
    <w:lvl w:ilvl="0" w:tplc="4948DE8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484281"/>
    <w:multiLevelType w:val="hybridMultilevel"/>
    <w:tmpl w:val="5EBE39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D4711"/>
    <w:multiLevelType w:val="hybridMultilevel"/>
    <w:tmpl w:val="CFF80B26"/>
    <w:lvl w:ilvl="0" w:tplc="222AE99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7A29D6"/>
    <w:multiLevelType w:val="hybridMultilevel"/>
    <w:tmpl w:val="969C8D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A04F55"/>
    <w:multiLevelType w:val="hybridMultilevel"/>
    <w:tmpl w:val="89A06416"/>
    <w:lvl w:ilvl="0" w:tplc="88B872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805025">
    <w:abstractNumId w:val="7"/>
  </w:num>
  <w:num w:numId="2" w16cid:durableId="1052266265">
    <w:abstractNumId w:val="2"/>
  </w:num>
  <w:num w:numId="3" w16cid:durableId="1100754290">
    <w:abstractNumId w:val="0"/>
  </w:num>
  <w:num w:numId="4" w16cid:durableId="444422955">
    <w:abstractNumId w:val="9"/>
  </w:num>
  <w:num w:numId="5" w16cid:durableId="1043871838">
    <w:abstractNumId w:val="1"/>
  </w:num>
  <w:num w:numId="6" w16cid:durableId="861014488">
    <w:abstractNumId w:val="12"/>
  </w:num>
  <w:num w:numId="7" w16cid:durableId="893660661">
    <w:abstractNumId w:val="11"/>
  </w:num>
  <w:num w:numId="8" w16cid:durableId="1733430037">
    <w:abstractNumId w:val="5"/>
  </w:num>
  <w:num w:numId="9" w16cid:durableId="2106729966">
    <w:abstractNumId w:val="6"/>
  </w:num>
  <w:num w:numId="10" w16cid:durableId="1872449530">
    <w:abstractNumId w:val="3"/>
  </w:num>
  <w:num w:numId="11" w16cid:durableId="970405447">
    <w:abstractNumId w:val="10"/>
  </w:num>
  <w:num w:numId="12" w16cid:durableId="876545077">
    <w:abstractNumId w:val="8"/>
  </w:num>
  <w:num w:numId="13" w16cid:durableId="10079067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jcxMjCwNLK0MDdT0lEKTi0uzszPAykwrAUAjHmsECwAAAA="/>
  </w:docVars>
  <w:rsids>
    <w:rsidRoot w:val="009A253A"/>
    <w:rsid w:val="000851D0"/>
    <w:rsid w:val="000E35BA"/>
    <w:rsid w:val="0012720F"/>
    <w:rsid w:val="00130DC4"/>
    <w:rsid w:val="00144207"/>
    <w:rsid w:val="001C4273"/>
    <w:rsid w:val="001E4D19"/>
    <w:rsid w:val="002013CD"/>
    <w:rsid w:val="0024443D"/>
    <w:rsid w:val="00247176"/>
    <w:rsid w:val="003125F3"/>
    <w:rsid w:val="00480B3A"/>
    <w:rsid w:val="004F0602"/>
    <w:rsid w:val="00540512"/>
    <w:rsid w:val="00560D29"/>
    <w:rsid w:val="005952FD"/>
    <w:rsid w:val="005A6D9A"/>
    <w:rsid w:val="005C4A08"/>
    <w:rsid w:val="005F2071"/>
    <w:rsid w:val="0063313D"/>
    <w:rsid w:val="00635D63"/>
    <w:rsid w:val="006539BB"/>
    <w:rsid w:val="0066763A"/>
    <w:rsid w:val="006914ED"/>
    <w:rsid w:val="00693219"/>
    <w:rsid w:val="00696504"/>
    <w:rsid w:val="00721E01"/>
    <w:rsid w:val="007243AA"/>
    <w:rsid w:val="00735C47"/>
    <w:rsid w:val="00745B34"/>
    <w:rsid w:val="007D0623"/>
    <w:rsid w:val="00854AE1"/>
    <w:rsid w:val="00867426"/>
    <w:rsid w:val="008777EA"/>
    <w:rsid w:val="008E7E67"/>
    <w:rsid w:val="00900FAD"/>
    <w:rsid w:val="009929CB"/>
    <w:rsid w:val="00994744"/>
    <w:rsid w:val="009A253A"/>
    <w:rsid w:val="009B317A"/>
    <w:rsid w:val="009E6459"/>
    <w:rsid w:val="00A049FB"/>
    <w:rsid w:val="00A4597E"/>
    <w:rsid w:val="00A9747D"/>
    <w:rsid w:val="00AE5946"/>
    <w:rsid w:val="00B8649A"/>
    <w:rsid w:val="00BA010B"/>
    <w:rsid w:val="00BB41A9"/>
    <w:rsid w:val="00C02162"/>
    <w:rsid w:val="00C1344F"/>
    <w:rsid w:val="00C229E5"/>
    <w:rsid w:val="00C271AF"/>
    <w:rsid w:val="00C54E2A"/>
    <w:rsid w:val="00C5699E"/>
    <w:rsid w:val="00CA2582"/>
    <w:rsid w:val="00CB7A3F"/>
    <w:rsid w:val="00CC0D11"/>
    <w:rsid w:val="00CC0FD5"/>
    <w:rsid w:val="00CC3DE7"/>
    <w:rsid w:val="00CE1001"/>
    <w:rsid w:val="00CF41DC"/>
    <w:rsid w:val="00D051B3"/>
    <w:rsid w:val="00D209CF"/>
    <w:rsid w:val="00D36A7A"/>
    <w:rsid w:val="00DB33D0"/>
    <w:rsid w:val="00DC090C"/>
    <w:rsid w:val="00DE3DEC"/>
    <w:rsid w:val="00E173AA"/>
    <w:rsid w:val="00E47014"/>
    <w:rsid w:val="00E52685"/>
    <w:rsid w:val="00E941BD"/>
    <w:rsid w:val="00E948DD"/>
    <w:rsid w:val="00EA77DB"/>
    <w:rsid w:val="00F031CE"/>
    <w:rsid w:val="00F34A30"/>
    <w:rsid w:val="00F75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496F5"/>
  <w15:chartTrackingRefBased/>
  <w15:docId w15:val="{AEB9EA21-2225-4520-9ED5-1E9CBE00B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25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2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25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25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9A2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42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553FA8616F3A45AD369E275EA42271" ma:contentTypeVersion="11" ma:contentTypeDescription="Create a new document." ma:contentTypeScope="" ma:versionID="a80c169e4bce83e68d05ea602d669bf8">
  <xsd:schema xmlns:xsd="http://www.w3.org/2001/XMLSchema" xmlns:xs="http://www.w3.org/2001/XMLSchema" xmlns:p="http://schemas.microsoft.com/office/2006/metadata/properties" xmlns:ns3="18dffc30-a361-43f0-bb4a-1f62e819a6f2" xmlns:ns4="371a10d4-9e19-41a9-948b-d1cca29b4cb6" targetNamespace="http://schemas.microsoft.com/office/2006/metadata/properties" ma:root="true" ma:fieldsID="5517a3731e038fe096a17cca16874607" ns3:_="" ns4:_="">
    <xsd:import namespace="18dffc30-a361-43f0-bb4a-1f62e819a6f2"/>
    <xsd:import namespace="371a10d4-9e19-41a9-948b-d1cca29b4cb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3:SharedWithDetails" minOccurs="0"/>
                <xsd:element ref="ns3:SharingHintHash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dffc30-a361-43f0-bb4a-1f62e819a6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1a10d4-9e19-41a9-948b-d1cca29b4c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E720A8-AB9E-4FDC-9C7B-35019450C7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AB9C70-7536-4EFC-B5E5-08AB763572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92E5AF-9A07-4087-923D-6E9E00E26F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dffc30-a361-43f0-bb4a-1f62e819a6f2"/>
    <ds:schemaRef ds:uri="371a10d4-9e19-41a9-948b-d1cca29b4c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Sloan</dc:creator>
  <cp:keywords/>
  <dc:description/>
  <cp:lastModifiedBy>SHUBH GAWHADE</cp:lastModifiedBy>
  <cp:revision>208</cp:revision>
  <dcterms:created xsi:type="dcterms:W3CDTF">2022-01-08T11:56:00Z</dcterms:created>
  <dcterms:modified xsi:type="dcterms:W3CDTF">2023-05-2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553FA8616F3A45AD369E275EA42271</vt:lpwstr>
  </property>
</Properties>
</file>